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at</w:t>
      </w:r>
      <w:r>
        <w:t xml:space="preserve"> </w:t>
      </w:r>
      <w:r>
        <w:t xml:space="preserve">Addis</w:t>
      </w:r>
      <w:r>
        <w:t xml:space="preserve"> </w:t>
      </w:r>
      <w:r>
        <w:t xml:space="preserve">Ababa</w:t>
      </w:r>
      <w:r>
        <w:t xml:space="preserve"> </w:t>
      </w:r>
      <w:r>
        <w:t xml:space="preserve">University</w:t>
      </w:r>
    </w:p>
    <w:bookmarkStart w:id="20" w:name="internship-application-letter"/>
    <w:p>
      <w:pPr>
        <w:pStyle w:val="Heading1"/>
      </w:pPr>
      <w:r>
        <w:t xml:space="preserve">INTERNSHIP APPLICATION LETTER</w:t>
      </w:r>
    </w:p>
    <w:p>
      <w:pPr>
        <w:pStyle w:val="FirstParagraph"/>
      </w:pPr>
      <w:r>
        <w:t xml:space="preserve">For Academic Internship Opportunity with Professor [Last Name] at Addis Ababa University</w:t>
      </w:r>
    </w:p>
    <w:bookmarkEnd w:id="20"/>
    <w:p>
      <w:pPr>
        <w:pStyle w:val="BodyText"/>
      </w:pPr>
      <w:r>
        <w:t xml:space="preserve">Your Full Name</w:t>
      </w:r>
      <w:r>
        <w:br/>
      </w:r>
      <w:r>
        <w:t xml:space="preserve">Your Student ID (if applicable)</w:t>
      </w:r>
      <w:r>
        <w:br/>
      </w:r>
      <w:r>
        <w:t xml:space="preserve">Your University and Department</w:t>
      </w:r>
      <w:r>
        <w:br/>
      </w:r>
      <w:r>
        <w:t xml:space="preserve">City, Ethiopia</w:t>
      </w:r>
      <w:r>
        <w:br/>
      </w:r>
      <w:r>
        <w:t xml:space="preserve">Email Address | Phone Number</w:t>
      </w:r>
    </w:p>
    <w:p>
      <w:pPr>
        <w:pStyle w:val="BodyText"/>
      </w:pPr>
      <w:r>
        <w:t xml:space="preserve">October 26, 2023</w:t>
      </w:r>
    </w:p>
    <w:p>
      <w:pPr>
        <w:pStyle w:val="BodyText"/>
      </w:pPr>
      <w:r>
        <w:t xml:space="preserve">Professor [Last Name]</w:t>
      </w:r>
      <w:r>
        <w:br/>
      </w:r>
      <w:r>
        <w:t xml:space="preserve">Department of [Specific Field, e.g., Environmental Science]</w:t>
      </w:r>
      <w:r>
        <w:br/>
      </w:r>
      <w:r>
        <w:t xml:space="preserve">Addis Ababa University</w:t>
      </w:r>
      <w:r>
        <w:br/>
      </w:r>
      <w:r>
        <w:t xml:space="preserve">P.O. Box [Number]</w:t>
      </w:r>
      <w:r>
        <w:br/>
      </w:r>
      <w:r>
        <w:t xml:space="preserve">Addis Ababa, Ethiopia</w:t>
      </w:r>
    </w:p>
    <w:p>
      <w:pPr>
        <w:pStyle w:val="BodyText"/>
      </w:pPr>
      <w:r>
        <w:t xml:space="preserve">Internship Application Letter: Request for Academic Internship Opportunity under Your Supervision</w:t>
      </w:r>
    </w:p>
    <w:p>
      <w:pPr>
        <w:pStyle w:val="BodyText"/>
      </w:pPr>
      <w:r>
        <w:t xml:space="preserve">Dear Professor [Last Name],</w:t>
      </w:r>
    </w:p>
    <w:p>
      <w:pPr>
        <w:pStyle w:val="BodyText"/>
      </w:pPr>
      <w:r>
        <w:t xml:space="preserve">It is with profound enthusiasm and deep respect for your pioneering contributions to the academic community of Ethiopia that I submit this Internship Application Letter. As a dedicated student of [Your Major] at [Your University], I have long admired your groundbreaking research in [Specific Research Area, e.g., sustainable agricultural development in the Ethiopian Highlands] and your unwavering commitment to advancing knowledge within Ethiopia Addis Ababa’s vibrant academic ecosystem. Having closely followed your publications on [Mention Specific Paper/Project], particularly those addressing challenges unique to our nation’s socio-economic landscape, I am compelled to seek an internship opportunity under your esteemed guidance at Addis Ababa University—a cornerstone of higher education in the heart of Africa.</w:t>
      </w:r>
    </w:p>
    <w:p>
      <w:pPr>
        <w:pStyle w:val="BodyText"/>
      </w:pPr>
      <w:r>
        <w:t xml:space="preserve">My academic journey has been meticulously aligned with the developmental priorities of Ethiopia, especially those reflected in your work. During my undergraduate studies, I immersed myself in projects focused on [Mention Specific Project Related to Professor's Work], where I analyzed [Specific Data/Method] to address [Problem Relevant to Ethiopia]. For instance, my recent research on smallholder farmers' adoption of climate-resilient crops in Oromia Region directly intersected with your 2022 study published in the African Journal of Agricultural Research. This project required me to conduct fieldwork across five districts near Addis Ababa, where I collaborated with local extension officers and community leaders—a firsthand experience that deepened my understanding of Ethiopia’s agricultural realities. Your approach to integrating grassroots perspectives into academic rigor has been a guiding light for my scholarly development.</w:t>
      </w:r>
    </w:p>
    <w:p>
      <w:pPr>
        <w:pStyle w:val="BodyText"/>
      </w:pPr>
      <w:r>
        <w:t xml:space="preserve">What particularly draws me to your research group is your holistic methodology, which seamlessly bridges theoretical frameworks with tangible community impact—a paradigm that resonates deeply with Ethiopia’s developmental ethos. In an era where global academia often overlooks the nuanced contexts of the Global South, your work on [Specific Initiative, e.g., "Ethiopian Indigenous Knowledge Systems in Water Resource Management"] exemplifies how scholarship can serve national priorities. As I prepare to contribute to Ethiopia’s vision for self-reliant development through initiatives like the Growth and Transformation Plan (GTP III), an internship under your mentorship would provide the critical platform to translate classroom knowledge into actionable solutions for our nation. This is not merely an academic pursuit; it is a commitment to advancing Ethiopia Addis Ababa’s role as a hub for innovative, context-driven research.</w:t>
      </w:r>
    </w:p>
    <w:p>
      <w:pPr>
        <w:pStyle w:val="BodyText"/>
      </w:pPr>
      <w:r>
        <w:t xml:space="preserve">My technical competencies are rigorously honed to support collaborative research within your department. I am proficient in [Mention 2-3 Technical Skills, e.g., GIS mapping, SPSS data analysis, qualitative interviewing], having applied them in my role as a research assistant for Professor [Name] at [Your University], where I co-developed a survey instrument used to assess rural electrification challenges across Amhara Region. Additionally, my fluency in Amharic (written and spoken) and English—coupled with cultural immersion during community service in Dire Dawa—ensures seamless engagement with diverse stakeholders across Ethiopia. I am fully prepared to contribute immediately to projects involving field data collection, literature reviews, or administrative coordination within the Department of [Professor's Department], adhering strictly to Addis Ababa University’s academic standards.</w:t>
      </w:r>
    </w:p>
    <w:p>
      <w:pPr>
        <w:pStyle w:val="BodyText"/>
      </w:pPr>
      <w:r>
        <w:t xml:space="preserve">Beyond technical skills, I bring a profound respect for Ethiopia’s intellectual heritage and its contemporary academic renaissance. Having attended the 2023 International Conference on African Development at Addis Ababa University, I witnessed firsthand how your department fosters cross-cultural dialogue among scholars from across the continent. Your lecture on "Indigenous Innovation in Ethiopian Sustainable Development" remains a pivotal moment that crystallized my aspiration to work within this institution. I am eager to immerse myself in the dynamic academic environment of Addis Ababa—where students, professors, and policymakers converge to shape Ethiopia’s future—and contribute meaningfully to your ongoing projects.</w:t>
      </w:r>
    </w:p>
    <w:p>
      <w:pPr>
        <w:pStyle w:val="BodyText"/>
      </w:pPr>
      <w:r>
        <w:t xml:space="preserve">This internship represents a strategic step in my professional trajectory toward becoming an academic researcher dedicated to Ethiopia’s socio-economic advancement. I am particularly keen to support your team in [Mention Specific Project, e.g., "the upcoming WHO-funded study on rural health infrastructure"] by leveraging my fieldwork experience and analytical skills. I understand the demanding nature of university research in Ethiopia Addis Ababa, where resources are often optimized for maximum impact, and I am prepared to dedicate 20 hours per week to this initiative during the [Specify Period, e.g., January–May 2024] semester. My adaptability is further demonstrated by my experience managing remote fieldwork during the pandemic—a skill that ensures continuity even amid logistical challenges common in Ethiopian research contexts.</w:t>
      </w:r>
    </w:p>
    <w:p>
      <w:pPr>
        <w:pStyle w:val="BodyText"/>
      </w:pPr>
      <w:r>
        <w:t xml:space="preserve">I recognize that Addis Ababa University’s reputation for excellence is built on the mentorship of scholars like you who prioritize not only academic rigor but also ethical engagement with Ethiopia’s communities. Your recent collaboration with [Mention Partner Institution, e.g., "the Ethiopian Institute of Agricultural Research"] embodies this ethos perfectly. An internship under your supervision would allow me to internalize these values while contributing fresh perspectives to your research portfolio. I am committed to upholding the university’s legacy of academic integrity and its mission to serve Ethiopia through transformative education.</w:t>
      </w:r>
    </w:p>
    <w:p>
      <w:pPr>
        <w:pStyle w:val="BodyText"/>
      </w:pPr>
      <w:r>
        <w:t xml:space="preserve">Thank you for considering my application for this invaluable opportunity. I have attached my CV, academic transcripts, and a letter of recommendation from Professor [Name] at [Your University], which further attest to my qualifications. I am available for an interview at your earliest convenience—via Zoom or in person in Addis Ababa—and would be honored to discuss how my skills align with your current research objectives. The prospect of contributing to Ethiopia’s intellectual growth under your mentorship is a profound privilege, and I eagerly await the possibility of joining the distinguished faculty and students at Addis Ababa University.</w:t>
      </w:r>
    </w:p>
    <w:p>
      <w:pPr>
        <w:pStyle w:val="BodyText"/>
      </w:pPr>
      <w:r>
        <w:t xml:space="preserve">Sincerely,</w:t>
      </w:r>
      <w:r>
        <w:br/>
      </w:r>
      <w:r>
        <w:br/>
      </w:r>
      <w:r>
        <w:t xml:space="preserve">[Your Full Name]</w:t>
      </w:r>
      <w:r>
        <w:br/>
      </w:r>
      <w:r>
        <w:t xml:space="preserve">[Your Student ID/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fessor at Addis Ababa University</dc:title>
  <dc:creator/>
  <dc:language>en</dc:language>
  <cp:keywords/>
  <dcterms:created xsi:type="dcterms:W3CDTF">2026-07-20T02:51:58Z</dcterms:created>
  <dcterms:modified xsi:type="dcterms:W3CDTF">2026-07-20T02:51:58Z</dcterms:modified>
</cp:coreProperties>
</file>

<file path=docProps/custom.xml><?xml version="1.0" encoding="utf-8"?>
<Properties xmlns="http://schemas.openxmlformats.org/officeDocument/2006/custom-properties" xmlns:vt="http://schemas.openxmlformats.org/officeDocument/2006/docPropsVTypes"/>
</file>